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797" w14:textId="4F5A3B8F" w:rsidR="00332537" w:rsidRPr="004631A3" w:rsidRDefault="00332537" w:rsidP="00332537">
      <w:pPr>
        <w:spacing w:before="240"/>
        <w:jc w:val="center"/>
        <w:rPr>
          <w:sz w:val="36"/>
          <w:szCs w:val="36"/>
        </w:rPr>
      </w:pPr>
      <w:r w:rsidRPr="004631A3">
        <w:rPr>
          <w:noProof/>
          <w:sz w:val="21"/>
          <w:szCs w:val="21"/>
          <w:lang w:val="en-GB"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02E13A" wp14:editId="5E87644E">
                <wp:simplePos x="0" y="0"/>
                <wp:positionH relativeFrom="margin">
                  <wp:posOffset>0</wp:posOffset>
                </wp:positionH>
                <wp:positionV relativeFrom="paragraph">
                  <wp:posOffset>660400</wp:posOffset>
                </wp:positionV>
                <wp:extent cx="5805170" cy="0"/>
                <wp:effectExtent l="0" t="19050" r="24130" b="19050"/>
                <wp:wrapTopAndBottom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517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81BC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BAA2F5" id="Straight Connector 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52pt" to="457.1pt,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" strokecolor="#81bc00" strokeweight="3pt">
                <w10:wrap type="topAndBottom" anchorx="margin"/>
              </v:line>
            </w:pict>
          </mc:Fallback>
        </mc:AlternateContent>
      </w:r>
      <w:r w:rsidR="004631A3" w:rsidRPr="004631A3">
        <w:rPr>
          <w:sz w:val="36"/>
          <w:szCs w:val="36"/>
        </w:rPr>
        <w:t xml:space="preserve">Intermediate Game </w:t>
      </w:r>
      <w:r w:rsidR="00770DE0" w:rsidRPr="004631A3">
        <w:rPr>
          <w:sz w:val="36"/>
          <w:szCs w:val="36"/>
        </w:rPr>
        <w:t xml:space="preserve">Development </w:t>
      </w:r>
      <w:r w:rsidR="004631A3" w:rsidRPr="004631A3">
        <w:rPr>
          <w:sz w:val="36"/>
          <w:szCs w:val="36"/>
        </w:rPr>
        <w:t>– Knowledge Questions</w:t>
      </w:r>
    </w:p>
    <w:p w14:paraId="1E8FA83F" w14:textId="77777777" w:rsidR="004631A3" w:rsidRDefault="004631A3" w:rsidP="004631A3">
      <w:pPr>
        <w:pStyle w:val="ListParagraph"/>
      </w:pPr>
    </w:p>
    <w:p w14:paraId="1BE4B1A2" w14:textId="3F6FA004" w:rsidR="00614286" w:rsidRDefault="004631A3" w:rsidP="004631A3">
      <w:pPr>
        <w:pStyle w:val="ListParagraph"/>
        <w:numPr>
          <w:ilvl w:val="0"/>
          <w:numId w:val="4"/>
        </w:numPr>
      </w:pPr>
      <w:r>
        <w:t>What is a privacy policy, and when does a game need one?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631A3" w14:paraId="38B97FFB" w14:textId="77777777" w:rsidTr="004631A3">
        <w:tc>
          <w:tcPr>
            <w:tcW w:w="9016" w:type="dxa"/>
          </w:tcPr>
          <w:p w14:paraId="1942F4E4" w14:textId="5D6C0C08" w:rsidR="004631A3" w:rsidRDefault="001F5874" w:rsidP="00614286">
            <w:pPr>
              <w:pStyle w:val="ListParagraph"/>
              <w:ind w:left="0"/>
            </w:pPr>
            <w:r>
              <w:t>If the game is using, collecting or handling any user data to explain how their data is being used.</w:t>
            </w:r>
          </w:p>
        </w:tc>
      </w:tr>
    </w:tbl>
    <w:p w14:paraId="7040E05C" w14:textId="77777777" w:rsidR="004631A3" w:rsidRDefault="004631A3" w:rsidP="00614286">
      <w:pPr>
        <w:pStyle w:val="ListParagraph"/>
        <w:ind w:left="0"/>
      </w:pPr>
    </w:p>
    <w:p w14:paraId="340DF486" w14:textId="32DF6FC8" w:rsidR="004631A3" w:rsidRDefault="004631A3" w:rsidP="00614286">
      <w:pPr>
        <w:pStyle w:val="ListParagraph"/>
        <w:numPr>
          <w:ilvl w:val="0"/>
          <w:numId w:val="4"/>
        </w:numPr>
      </w:pPr>
      <w:r>
        <w:t>Data collection laws are particularly strict when it comes to which group of peop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6683ACEC" w14:textId="77777777" w:rsidTr="00420C7C">
        <w:tc>
          <w:tcPr>
            <w:tcW w:w="9016" w:type="dxa"/>
          </w:tcPr>
          <w:p w14:paraId="1A1303C0" w14:textId="31B08F09" w:rsidR="00420C7C" w:rsidRDefault="001F5874" w:rsidP="00420C7C">
            <w:r>
              <w:t xml:space="preserve">When collecting data on children, under 13-16 years and parental </w:t>
            </w:r>
            <w:proofErr w:type="spellStart"/>
            <w:r>
              <w:t>concent</w:t>
            </w:r>
            <w:proofErr w:type="spellEnd"/>
            <w:r>
              <w:t xml:space="preserve"> will have to be given before any data or information can be collected.</w:t>
            </w:r>
          </w:p>
        </w:tc>
      </w:tr>
    </w:tbl>
    <w:p w14:paraId="2D1095CB" w14:textId="77777777" w:rsidR="00420C7C" w:rsidRDefault="00420C7C" w:rsidP="00420C7C"/>
    <w:p w14:paraId="10E890FA" w14:textId="0FB09DB7" w:rsidR="004631A3" w:rsidRDefault="004631A3" w:rsidP="00614286">
      <w:pPr>
        <w:pStyle w:val="ListParagraph"/>
        <w:numPr>
          <w:ilvl w:val="0"/>
          <w:numId w:val="4"/>
        </w:numPr>
      </w:pPr>
      <w:r>
        <w:t>What is Intellectual Property, and which types of IP are most relevant to game developm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2B179011" w14:textId="77777777" w:rsidTr="00420C7C">
        <w:tc>
          <w:tcPr>
            <w:tcW w:w="9016" w:type="dxa"/>
          </w:tcPr>
          <w:p w14:paraId="59DA69BE" w14:textId="140D40BC" w:rsidR="00420C7C" w:rsidRDefault="00BA0F12" w:rsidP="00420C7C">
            <w:r>
              <w:t>Copyright as music, art and computer programs are used in video game designs</w:t>
            </w:r>
          </w:p>
        </w:tc>
      </w:tr>
    </w:tbl>
    <w:p w14:paraId="059F3579" w14:textId="77777777" w:rsidR="00420C7C" w:rsidRDefault="00420C7C" w:rsidP="00420C7C"/>
    <w:p w14:paraId="5640153F" w14:textId="53B76C69" w:rsidR="004631A3" w:rsidRDefault="004631A3" w:rsidP="00614286">
      <w:pPr>
        <w:pStyle w:val="ListParagraph"/>
        <w:numPr>
          <w:ilvl w:val="0"/>
          <w:numId w:val="4"/>
        </w:numPr>
      </w:pPr>
      <w:r>
        <w:t>Where can you find assets to use in your game, and what do you need to keep in mind when using a lot of these sites/service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7E157021" w14:textId="77777777" w:rsidTr="00420C7C">
        <w:tc>
          <w:tcPr>
            <w:tcW w:w="9016" w:type="dxa"/>
          </w:tcPr>
          <w:p w14:paraId="5A0BC9F6" w14:textId="2F8193B6" w:rsidR="0067464E" w:rsidRDefault="007B3182" w:rsidP="00420C7C">
            <w:r>
              <w:t xml:space="preserve">The </w:t>
            </w:r>
            <w:r w:rsidR="0067464E">
              <w:t>U</w:t>
            </w:r>
            <w:r>
              <w:t xml:space="preserve">nity or Unreal </w:t>
            </w:r>
            <w:r w:rsidR="0067464E">
              <w:t>E</w:t>
            </w:r>
            <w:r>
              <w:t xml:space="preserve">ngine asset store, </w:t>
            </w:r>
            <w:r w:rsidR="0067464E">
              <w:t>has free and paid assets.</w:t>
            </w:r>
          </w:p>
          <w:p w14:paraId="4FC2E9D7" w14:textId="77777777" w:rsidR="00420C7C" w:rsidRDefault="0067464E" w:rsidP="00420C7C">
            <w:proofErr w:type="spellStart"/>
            <w:r>
              <w:t>TurboSquid</w:t>
            </w:r>
            <w:proofErr w:type="spellEnd"/>
            <w:r>
              <w:t xml:space="preserve"> is an online </w:t>
            </w:r>
            <w:proofErr w:type="gramStart"/>
            <w:r>
              <w:t>market place</w:t>
            </w:r>
            <w:proofErr w:type="gramEnd"/>
            <w:r>
              <w:t xml:space="preserve"> for free and paid 3d models.</w:t>
            </w:r>
          </w:p>
          <w:p w14:paraId="4982E283" w14:textId="77777777" w:rsidR="0067464E" w:rsidRDefault="0067464E" w:rsidP="00420C7C">
            <w:proofErr w:type="spellStart"/>
            <w:r>
              <w:t>Mixamo</w:t>
            </w:r>
            <w:proofErr w:type="spellEnd"/>
            <w:r>
              <w:t xml:space="preserve"> can be used to access characters and animations.</w:t>
            </w:r>
          </w:p>
          <w:p w14:paraId="0AB6986E" w14:textId="77777777" w:rsidR="0067464E" w:rsidRDefault="0067464E" w:rsidP="00420C7C">
            <w:r>
              <w:t>Freesound.org is an example location for access to free audio packs.</w:t>
            </w:r>
          </w:p>
          <w:p w14:paraId="1E38A4C2" w14:textId="29BDEF14" w:rsidR="0067464E" w:rsidRDefault="0067464E" w:rsidP="00420C7C">
            <w:r>
              <w:t xml:space="preserve">Always </w:t>
            </w:r>
            <w:proofErr w:type="spellStart"/>
            <w:r>
              <w:t>ewnsure</w:t>
            </w:r>
            <w:proofErr w:type="spellEnd"/>
            <w:r>
              <w:t xml:space="preserve"> you have permission to use the assets in your game.</w:t>
            </w:r>
          </w:p>
        </w:tc>
      </w:tr>
    </w:tbl>
    <w:p w14:paraId="117F2246" w14:textId="77777777" w:rsidR="00420C7C" w:rsidRDefault="00420C7C" w:rsidP="00420C7C"/>
    <w:p w14:paraId="2E2B6002" w14:textId="37F7F1E1" w:rsidR="004631A3" w:rsidRDefault="004631A3" w:rsidP="00614286">
      <w:pPr>
        <w:pStyle w:val="ListParagraph"/>
        <w:numPr>
          <w:ilvl w:val="0"/>
          <w:numId w:val="4"/>
        </w:numPr>
      </w:pPr>
      <w:r>
        <w:t>What are creative commons licenses, and how can they help when you’re searching for assets to u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05771B1C" w14:textId="77777777" w:rsidTr="00420C7C">
        <w:tc>
          <w:tcPr>
            <w:tcW w:w="9016" w:type="dxa"/>
          </w:tcPr>
          <w:p w14:paraId="6F7F65F3" w14:textId="58788654" w:rsidR="00420C7C" w:rsidRDefault="0067464E" w:rsidP="00420C7C">
            <w:r>
              <w:t>Creative Commons, there are 6 different CC licenses with different rules but assets in the creative common are generally free to use.</w:t>
            </w:r>
          </w:p>
        </w:tc>
      </w:tr>
    </w:tbl>
    <w:p w14:paraId="3E071A15" w14:textId="77777777" w:rsidR="00420C7C" w:rsidRDefault="00420C7C" w:rsidP="00420C7C"/>
    <w:p w14:paraId="5EB2E361" w14:textId="70AB1A14" w:rsidR="004631A3" w:rsidRDefault="004631A3" w:rsidP="00614286">
      <w:pPr>
        <w:pStyle w:val="ListParagraph"/>
        <w:numPr>
          <w:ilvl w:val="0"/>
          <w:numId w:val="4"/>
        </w:numPr>
      </w:pPr>
      <w:r>
        <w:t>Why is a code of ethics a useful thing for a studio to ha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73FFF7A8" w14:textId="77777777" w:rsidTr="00420C7C">
        <w:tc>
          <w:tcPr>
            <w:tcW w:w="9016" w:type="dxa"/>
          </w:tcPr>
          <w:p w14:paraId="5F0F9625" w14:textId="72CDABB2" w:rsidR="00420C7C" w:rsidRDefault="007F31DC" w:rsidP="00420C7C">
            <w:r>
              <w:t xml:space="preserve">Covers what lines your company will not cross, </w:t>
            </w:r>
            <w:proofErr w:type="spellStart"/>
            <w:r>
              <w:t>eg</w:t>
            </w:r>
            <w:proofErr w:type="spellEnd"/>
            <w:r>
              <w:t xml:space="preserve"> use of </w:t>
            </w:r>
            <w:proofErr w:type="spellStart"/>
            <w:r>
              <w:t>addicitive</w:t>
            </w:r>
            <w:proofErr w:type="spellEnd"/>
            <w:r>
              <w:t xml:space="preserve"> features in games, consequences for not complying to the code of ethics etc.</w:t>
            </w:r>
          </w:p>
        </w:tc>
      </w:tr>
    </w:tbl>
    <w:p w14:paraId="6F146C4C" w14:textId="77777777" w:rsidR="00420C7C" w:rsidRDefault="00420C7C" w:rsidP="00420C7C"/>
    <w:p w14:paraId="26B3C6DD" w14:textId="011AC479" w:rsidR="004631A3" w:rsidRDefault="004631A3" w:rsidP="00614286">
      <w:pPr>
        <w:pStyle w:val="ListParagraph"/>
        <w:numPr>
          <w:ilvl w:val="0"/>
          <w:numId w:val="4"/>
        </w:numPr>
      </w:pPr>
      <w:r>
        <w:t>What types of things would usually be covered in a code of ethic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5A7B617A" w14:textId="77777777" w:rsidTr="00420C7C">
        <w:tc>
          <w:tcPr>
            <w:tcW w:w="9016" w:type="dxa"/>
          </w:tcPr>
          <w:p w14:paraId="2EF3CFE5" w14:textId="69C8E214" w:rsidR="00420C7C" w:rsidRDefault="007F31DC" w:rsidP="00420C7C">
            <w:r>
              <w:t xml:space="preserve">Anti-discrimination, how team should treat one another, what ethical lines the company and </w:t>
            </w:r>
            <w:proofErr w:type="spellStart"/>
            <w:r>
              <w:t>teram</w:t>
            </w:r>
            <w:proofErr w:type="spellEnd"/>
            <w:r>
              <w:t xml:space="preserve"> are not willing to cross </w:t>
            </w:r>
            <w:proofErr w:type="gramStart"/>
            <w:r>
              <w:t>e.g.</w:t>
            </w:r>
            <w:proofErr w:type="gramEnd"/>
            <w:r>
              <w:t xml:space="preserve"> minimal use of addictive strategies, how the team represents the company. Company values </w:t>
            </w:r>
          </w:p>
        </w:tc>
      </w:tr>
    </w:tbl>
    <w:p w14:paraId="4871A08B" w14:textId="77777777" w:rsidR="00420C7C" w:rsidRDefault="00420C7C" w:rsidP="007F31DC"/>
    <w:sectPr w:rsidR="00420C7C" w:rsidSect="0053632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17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FEF8A" w14:textId="77777777" w:rsidR="00B05A61" w:rsidRDefault="00B05A61" w:rsidP="00A044A1">
      <w:pPr>
        <w:spacing w:after="0" w:line="240" w:lineRule="auto"/>
      </w:pPr>
      <w:r>
        <w:separator/>
      </w:r>
    </w:p>
  </w:endnote>
  <w:endnote w:type="continuationSeparator" w:id="0">
    <w:p w14:paraId="3978EA0B" w14:textId="77777777" w:rsidR="00B05A61" w:rsidRDefault="00B05A61" w:rsidP="00A044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8FD77" w14:textId="77777777" w:rsidR="004A6A92" w:rsidRDefault="004A6A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3F024" w14:textId="3386DF5D" w:rsidR="00A044A1" w:rsidRDefault="004736F5" w:rsidP="004736F5">
    <w:pPr>
      <w:pStyle w:val="Footer"/>
      <w:pBdr>
        <w:top w:val="single" w:sz="24" w:space="5" w:color="9BBB59" w:themeColor="accent3"/>
      </w:pBdr>
      <w:rPr>
        <w:i/>
        <w:iCs/>
        <w:color w:val="8C8C8C" w:themeColor="background1" w:themeShade="8C"/>
      </w:rPr>
    </w:pPr>
    <w:r w:rsidRPr="004736F5">
      <w:rPr>
        <w:i/>
        <w:iCs/>
        <w:color w:val="8C8C8C" w:themeColor="background1" w:themeShade="8C"/>
      </w:rPr>
      <w:fldChar w:fldCharType="begin"/>
    </w:r>
    <w:r w:rsidRPr="004736F5">
      <w:rPr>
        <w:i/>
        <w:iCs/>
        <w:color w:val="8C8C8C" w:themeColor="background1" w:themeShade="8C"/>
      </w:rPr>
      <w:instrText xml:space="preserve"> PAGE   \* MERGEFORMAT </w:instrText>
    </w:r>
    <w:r w:rsidRPr="004736F5">
      <w:rPr>
        <w:i/>
        <w:iCs/>
        <w:color w:val="8C8C8C" w:themeColor="background1" w:themeShade="8C"/>
      </w:rPr>
      <w:fldChar w:fldCharType="separate"/>
    </w:r>
    <w:r w:rsidR="00F35136">
      <w:rPr>
        <w:i/>
        <w:iCs/>
        <w:noProof/>
        <w:color w:val="8C8C8C" w:themeColor="background1" w:themeShade="8C"/>
      </w:rPr>
      <w:t>2</w:t>
    </w:r>
    <w:r w:rsidRPr="004736F5">
      <w:rPr>
        <w:i/>
        <w:iCs/>
        <w:noProof/>
        <w:color w:val="8C8C8C" w:themeColor="background1" w:themeShade="8C"/>
      </w:rPr>
      <w:fldChar w:fldCharType="end"/>
    </w:r>
    <w:r w:rsidRPr="004736F5">
      <w:rPr>
        <w:i/>
        <w:iCs/>
        <w:color w:val="8C8C8C" w:themeColor="background1" w:themeShade="8C"/>
      </w:rPr>
      <w:ptab w:relativeTo="margin" w:alignment="center" w:leader="none"/>
    </w:r>
    <w:r w:rsidRPr="004736F5">
      <w:rPr>
        <w:i/>
        <w:iCs/>
        <w:color w:val="8C8C8C" w:themeColor="background1" w:themeShade="8C"/>
      </w:rPr>
      <w:ptab w:relativeTo="margin" w:alignment="right" w:leader="none"/>
    </w:r>
    <w:r w:rsidR="00023DAC">
      <w:rPr>
        <w:i/>
        <w:iCs/>
        <w:color w:val="8C8C8C" w:themeColor="background1" w:themeShade="8C"/>
      </w:rPr>
      <w:t xml:space="preserve">© </w:t>
    </w:r>
    <w:r w:rsidR="00F35136">
      <w:rPr>
        <w:i/>
        <w:iCs/>
        <w:color w:val="8C8C8C" w:themeColor="background1" w:themeShade="8C"/>
      </w:rPr>
      <w:t>AIE 20</w:t>
    </w:r>
    <w:r w:rsidR="0053632A">
      <w:rPr>
        <w:i/>
        <w:iCs/>
        <w:color w:val="8C8C8C" w:themeColor="background1" w:themeShade="8C"/>
      </w:rPr>
      <w:t>2</w:t>
    </w:r>
    <w:r w:rsidR="004A6A92">
      <w:rPr>
        <w:i/>
        <w:iCs/>
        <w:color w:val="8C8C8C" w:themeColor="background1" w:themeShade="8C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B99E7" w14:textId="77777777" w:rsidR="004A6A92" w:rsidRDefault="004A6A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59FB0" w14:textId="77777777" w:rsidR="00B05A61" w:rsidRDefault="00B05A61" w:rsidP="00A044A1">
      <w:pPr>
        <w:spacing w:after="0" w:line="240" w:lineRule="auto"/>
      </w:pPr>
      <w:r>
        <w:separator/>
      </w:r>
    </w:p>
  </w:footnote>
  <w:footnote w:type="continuationSeparator" w:id="0">
    <w:p w14:paraId="1CC72582" w14:textId="77777777" w:rsidR="00B05A61" w:rsidRDefault="00B05A61" w:rsidP="00A044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8F89" w14:textId="77777777" w:rsidR="00A044A1" w:rsidRDefault="00000000">
    <w:pPr>
      <w:pStyle w:val="Header"/>
    </w:pPr>
    <w:r>
      <w:rPr>
        <w:noProof/>
        <w:lang w:eastAsia="en-AU"/>
      </w:rPr>
      <w:pict w14:anchorId="2FCBF0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4" o:spid="_x0000_s1029" type="#_x0000_t75" style="position:absolute;margin-left:0;margin-top:0;width:585.9pt;height:828.75pt;z-index:-251657216;mso-position-horizontal:center;mso-position-horizontal-relative:margin;mso-position-vertical:center;mso-position-vertical-relative:margin" o:allowincell="f">
          <v:imagedata r:id="rId1" o:title="a4-bg-v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FE06A" w14:textId="639C6A6B" w:rsidR="004A6A92" w:rsidRDefault="0053632A">
    <w:pPr>
      <w:pStyle w:val="Header"/>
      <w:rPr>
        <w:b/>
        <w:bCs/>
        <w:noProof/>
        <w:color w:val="FFFFFF" w:themeColor="background1"/>
        <w:sz w:val="28"/>
        <w:szCs w:val="28"/>
        <w:lang w:eastAsia="en-AU"/>
      </w:rPr>
    </w:pPr>
    <w:bookmarkStart w:id="0" w:name="_Hlk32842411"/>
    <w:bookmarkStart w:id="1" w:name="_Hlk32842410"/>
    <w:bookmarkStart w:id="2" w:name="_Hlk32842402"/>
    <w:bookmarkStart w:id="3" w:name="_Hlk32842401"/>
    <w:bookmarkStart w:id="4" w:name="_Hlk32842341"/>
    <w:bookmarkStart w:id="5" w:name="_Hlk32842340"/>
    <w:bookmarkStart w:id="6" w:name="_Hlk32842328"/>
    <w:bookmarkStart w:id="7" w:name="_Hlk32842327"/>
    <w:bookmarkStart w:id="8" w:name="_Hlk32842315"/>
    <w:bookmarkStart w:id="9" w:name="_Hlk32842314"/>
    <w:bookmarkStart w:id="10" w:name="_Hlk32842295"/>
    <w:bookmarkStart w:id="11" w:name="_Hlk32842294"/>
    <w:bookmarkStart w:id="12" w:name="_Hlk15371287"/>
    <w:bookmarkStart w:id="13" w:name="_Hlk15371288"/>
    <w:bookmarkStart w:id="14" w:name="_Hlk15371289"/>
    <w:bookmarkStart w:id="15" w:name="_Hlk15371290"/>
    <w:bookmarkStart w:id="16" w:name="_Hlk15371291"/>
    <w:bookmarkStart w:id="17" w:name="_Hlk15371292"/>
    <w:bookmarkStart w:id="18" w:name="_Hlk15371339"/>
    <w:bookmarkStart w:id="19" w:name="_Hlk15371340"/>
    <w:bookmarkStart w:id="20" w:name="_Hlk15371341"/>
    <w:bookmarkStart w:id="21" w:name="_Hlk15371342"/>
    <w:bookmarkStart w:id="22" w:name="_Hlk15371343"/>
    <w:bookmarkStart w:id="23" w:name="_Hlk15371344"/>
    <w:bookmarkStart w:id="24" w:name="_Hlk15371390"/>
    <w:bookmarkStart w:id="25" w:name="_Hlk15371391"/>
    <w:bookmarkStart w:id="26" w:name="_Hlk15371392"/>
    <w:bookmarkStart w:id="27" w:name="_Hlk15371393"/>
    <w:bookmarkStart w:id="28" w:name="_Hlk15371394"/>
    <w:bookmarkStart w:id="29" w:name="_Hlk15371395"/>
    <w:bookmarkStart w:id="30" w:name="_Hlk15371418"/>
    <w:bookmarkStart w:id="31" w:name="_Hlk15371419"/>
    <w:bookmarkStart w:id="32" w:name="_Hlk15371420"/>
    <w:bookmarkStart w:id="33" w:name="_Hlk15371421"/>
    <w:bookmarkStart w:id="34" w:name="_Hlk15371422"/>
    <w:bookmarkStart w:id="35" w:name="_Hlk15371423"/>
    <w:bookmarkStart w:id="36" w:name="_Hlk15371610"/>
    <w:bookmarkStart w:id="37" w:name="_Hlk15371611"/>
    <w:bookmarkStart w:id="38" w:name="_Hlk15371612"/>
    <w:bookmarkStart w:id="39" w:name="_Hlk15371613"/>
    <w:bookmarkStart w:id="40" w:name="_Hlk15371614"/>
    <w:bookmarkStart w:id="41" w:name="_Hlk15371615"/>
    <w:bookmarkStart w:id="42" w:name="_Hlk15371661"/>
    <w:bookmarkStart w:id="43" w:name="_Hlk15371662"/>
    <w:bookmarkStart w:id="44" w:name="_Hlk15371663"/>
    <w:bookmarkStart w:id="45" w:name="_Hlk15371664"/>
    <w:bookmarkStart w:id="46" w:name="_Hlk15371665"/>
    <w:bookmarkStart w:id="47" w:name="_Hlk15371666"/>
    <w:bookmarkStart w:id="48" w:name="_Hlk15371736"/>
    <w:bookmarkStart w:id="49" w:name="_Hlk15371737"/>
    <w:bookmarkStart w:id="50" w:name="_Hlk15371738"/>
    <w:bookmarkStart w:id="51" w:name="_Hlk15371739"/>
    <w:bookmarkStart w:id="52" w:name="_Hlk15371740"/>
    <w:bookmarkStart w:id="53" w:name="_Hlk15371741"/>
    <w:bookmarkStart w:id="54" w:name="_Hlk15371776"/>
    <w:bookmarkStart w:id="55" w:name="_Hlk15371777"/>
    <w:bookmarkStart w:id="56" w:name="_Hlk15371778"/>
    <w:bookmarkStart w:id="57" w:name="_Hlk15371779"/>
    <w:bookmarkStart w:id="58" w:name="_Hlk15371780"/>
    <w:bookmarkStart w:id="59" w:name="_Hlk15371781"/>
    <w:bookmarkStart w:id="60" w:name="_Hlk15371820"/>
    <w:bookmarkStart w:id="61" w:name="_Hlk15371821"/>
    <w:bookmarkStart w:id="62" w:name="_Hlk15371822"/>
    <w:bookmarkStart w:id="63" w:name="_Hlk15371823"/>
    <w:bookmarkStart w:id="64" w:name="_Hlk15371824"/>
    <w:bookmarkStart w:id="65" w:name="_Hlk15371825"/>
    <w:bookmarkStart w:id="66" w:name="_Hlk15371858"/>
    <w:bookmarkStart w:id="67" w:name="_Hlk15371859"/>
    <w:bookmarkStart w:id="68" w:name="_Hlk15371860"/>
    <w:bookmarkStart w:id="69" w:name="_Hlk15371861"/>
    <w:bookmarkStart w:id="70" w:name="_Hlk15371862"/>
    <w:bookmarkStart w:id="71" w:name="_Hlk15371863"/>
    <w:bookmarkStart w:id="72" w:name="_Hlk15371864"/>
    <w:bookmarkStart w:id="73" w:name="_Hlk15371865"/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r>
      <w:rPr>
        <w:b/>
        <w:bCs/>
        <w:noProof/>
        <w:color w:val="FFFFFF" w:themeColor="background1"/>
        <w:sz w:val="28"/>
        <w:szCs w:val="28"/>
        <w:lang w:eastAsia="en-AU"/>
      </w:rPr>
      <w:t>ICT</w:t>
    </w:r>
    <w:r w:rsidR="004631A3">
      <w:rPr>
        <w:b/>
        <w:bCs/>
        <w:noProof/>
        <w:color w:val="FFFFFF" w:themeColor="background1"/>
        <w:sz w:val="28"/>
        <w:szCs w:val="28"/>
        <w:lang w:eastAsia="en-AU"/>
      </w:rPr>
      <w:t>3</w:t>
    </w:r>
    <w:r w:rsidR="004A6A92">
      <w:rPr>
        <w:b/>
        <w:bCs/>
        <w:noProof/>
        <w:color w:val="FFFFFF" w:themeColor="background1"/>
        <w:sz w:val="28"/>
        <w:szCs w:val="28"/>
        <w:lang w:eastAsia="en-AU"/>
      </w:rPr>
      <w:t>0120</w:t>
    </w:r>
    <w:r>
      <w:rPr>
        <w:b/>
        <w:bCs/>
        <w:noProof/>
        <w:color w:val="FFFFFF" w:themeColor="background1"/>
        <w:sz w:val="28"/>
        <w:szCs w:val="28"/>
        <w:lang w:eastAsia="en-AU"/>
      </w:rPr>
      <w:t xml:space="preserve"> </w:t>
    </w:r>
    <w:r w:rsidR="004A6A92">
      <w:rPr>
        <w:b/>
        <w:bCs/>
        <w:noProof/>
        <w:color w:val="FFFFFF" w:themeColor="background1"/>
        <w:sz w:val="28"/>
        <w:szCs w:val="28"/>
        <w:lang w:eastAsia="en-AU"/>
      </w:rPr>
      <w:t>–</w:t>
    </w:r>
    <w:r>
      <w:rPr>
        <w:b/>
        <w:bCs/>
        <w:noProof/>
        <w:color w:val="FFFFFF" w:themeColor="background1"/>
        <w:sz w:val="28"/>
        <w:szCs w:val="28"/>
        <w:lang w:eastAsia="en-AU"/>
      </w:rPr>
      <w:t xml:space="preserve"> </w:t>
    </w:r>
    <w:r w:rsidR="004A6A92">
      <w:rPr>
        <w:b/>
        <w:bCs/>
        <w:noProof/>
        <w:color w:val="FFFFFF" w:themeColor="background1"/>
        <w:sz w:val="28"/>
        <w:szCs w:val="28"/>
        <w:lang w:eastAsia="en-AU"/>
      </w:rPr>
      <w:t xml:space="preserve">Certificate </w:t>
    </w:r>
    <w:r w:rsidR="004631A3">
      <w:rPr>
        <w:b/>
        <w:bCs/>
        <w:noProof/>
        <w:color w:val="FFFFFF" w:themeColor="background1"/>
        <w:sz w:val="28"/>
        <w:szCs w:val="28"/>
        <w:lang w:eastAsia="en-AU"/>
      </w:rPr>
      <w:t>I</w:t>
    </w:r>
    <w:r w:rsidR="004A6A92">
      <w:rPr>
        <w:b/>
        <w:bCs/>
        <w:noProof/>
        <w:color w:val="FFFFFF" w:themeColor="background1"/>
        <w:sz w:val="28"/>
        <w:szCs w:val="28"/>
        <w:lang w:eastAsia="en-AU"/>
      </w:rPr>
      <w:t xml:space="preserve">II in </w:t>
    </w:r>
    <w:r w:rsidR="004631A3">
      <w:rPr>
        <w:b/>
        <w:bCs/>
        <w:noProof/>
        <w:color w:val="FFFFFF" w:themeColor="background1"/>
        <w:sz w:val="28"/>
        <w:szCs w:val="28"/>
        <w:lang w:eastAsia="en-AU"/>
      </w:rPr>
      <w:t xml:space="preserve">Information </w:t>
    </w:r>
    <w:r w:rsidR="004A6A92">
      <w:rPr>
        <w:b/>
        <w:bCs/>
        <w:noProof/>
        <w:color w:val="FFFFFF" w:themeColor="background1"/>
        <w:sz w:val="28"/>
        <w:szCs w:val="28"/>
        <w:lang w:eastAsia="en-AU"/>
      </w:rPr>
      <w:t>Technolog</w:t>
    </w:r>
    <w:r w:rsidR="004631A3">
      <w:rPr>
        <w:b/>
        <w:bCs/>
        <w:noProof/>
        <w:color w:val="FFFFFF" w:themeColor="background1"/>
        <w:sz w:val="28"/>
        <w:szCs w:val="28"/>
        <w:lang w:eastAsia="en-AU"/>
      </w:rPr>
      <w:t>y</w:t>
    </w:r>
  </w:p>
  <w:p w14:paraId="6AC7995F" w14:textId="735FD7BE" w:rsidR="00A044A1" w:rsidRPr="004A6A92" w:rsidRDefault="00000000">
    <w:pPr>
      <w:pStyle w:val="Header"/>
      <w:rPr>
        <w:b/>
        <w:bCs/>
        <w:noProof/>
        <w:color w:val="FFFFFF" w:themeColor="background1"/>
        <w:sz w:val="28"/>
        <w:szCs w:val="28"/>
        <w:lang w:eastAsia="en-AU"/>
      </w:rPr>
    </w:pPr>
    <w:r>
      <w:rPr>
        <w:noProof/>
        <w:lang w:eastAsia="en-AU"/>
      </w:rPr>
      <w:pict w14:anchorId="708D82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5" o:spid="_x0000_s1032" type="#_x0000_t75" style="position:absolute;margin-left:-74.05pt;margin-top:-71.25pt;width:598.3pt;height:846.3pt;z-index:-251655168;mso-position-horizontal-relative:margin;mso-position-vertical-relative:margin" o:allowincell="f">
          <v:imagedata r:id="rId1" o:title="a4-bg-v2"/>
          <w10:wrap anchorx="margin" anchory="margin"/>
        </v:shape>
      </w:pict>
    </w:r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r w:rsidR="004A6A92">
      <w:t xml:space="preserve"> </w:t>
    </w:r>
  </w:p>
  <w:p w14:paraId="2D2D4ADF" w14:textId="77777777" w:rsidR="00026A32" w:rsidRDefault="00026A3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ECE5C" w14:textId="77777777" w:rsidR="00A044A1" w:rsidRDefault="00000000">
    <w:pPr>
      <w:pStyle w:val="Header"/>
    </w:pPr>
    <w:r>
      <w:rPr>
        <w:noProof/>
        <w:lang w:eastAsia="en-AU"/>
      </w:rPr>
      <w:pict w14:anchorId="6098A1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3" o:spid="_x0000_s1028" type="#_x0000_t75" style="position:absolute;margin-left:0;margin-top:0;width:585.9pt;height:828.75pt;z-index:-251658240;mso-position-horizontal:center;mso-position-horizontal-relative:margin;mso-position-vertical:center;mso-position-vertical-relative:margin" o:allowincell="f">
          <v:imagedata r:id="rId1" o:title="a4-bg-v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E2E63"/>
    <w:multiLevelType w:val="hybridMultilevel"/>
    <w:tmpl w:val="B0DA080A"/>
    <w:lvl w:ilvl="0" w:tplc="548C00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4F07B06"/>
    <w:multiLevelType w:val="hybridMultilevel"/>
    <w:tmpl w:val="C37628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D25DF1"/>
    <w:multiLevelType w:val="hybridMultilevel"/>
    <w:tmpl w:val="E1D8D3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281AC8"/>
    <w:multiLevelType w:val="hybridMultilevel"/>
    <w:tmpl w:val="2A7C2B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EFE2139"/>
    <w:multiLevelType w:val="hybridMultilevel"/>
    <w:tmpl w:val="CF3822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FD2974"/>
    <w:multiLevelType w:val="hybridMultilevel"/>
    <w:tmpl w:val="3A5684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1A4931"/>
    <w:multiLevelType w:val="hybridMultilevel"/>
    <w:tmpl w:val="C4F475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6E0360"/>
    <w:multiLevelType w:val="hybridMultilevel"/>
    <w:tmpl w:val="69FC59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2177396">
    <w:abstractNumId w:val="7"/>
  </w:num>
  <w:num w:numId="2" w16cid:durableId="981731383">
    <w:abstractNumId w:val="2"/>
  </w:num>
  <w:num w:numId="3" w16cid:durableId="149948757">
    <w:abstractNumId w:val="0"/>
  </w:num>
  <w:num w:numId="4" w16cid:durableId="1486704343">
    <w:abstractNumId w:val="4"/>
  </w:num>
  <w:num w:numId="5" w16cid:durableId="1581938848">
    <w:abstractNumId w:val="6"/>
  </w:num>
  <w:num w:numId="6" w16cid:durableId="1181973453">
    <w:abstractNumId w:val="5"/>
  </w:num>
  <w:num w:numId="7" w16cid:durableId="798064322">
    <w:abstractNumId w:val="1"/>
  </w:num>
  <w:num w:numId="8" w16cid:durableId="10140695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Dc3sTA2MbUwNTJR0lEKTi0uzszPAykwrgUAijCTzSwAAAA="/>
  </w:docVars>
  <w:rsids>
    <w:rsidRoot w:val="000025E8"/>
    <w:rsid w:val="00001752"/>
    <w:rsid w:val="000025E8"/>
    <w:rsid w:val="00023DAC"/>
    <w:rsid w:val="00026A32"/>
    <w:rsid w:val="000873E1"/>
    <w:rsid w:val="000E7D27"/>
    <w:rsid w:val="0010121C"/>
    <w:rsid w:val="001E7615"/>
    <w:rsid w:val="001F5874"/>
    <w:rsid w:val="00247975"/>
    <w:rsid w:val="002A79BC"/>
    <w:rsid w:val="00332537"/>
    <w:rsid w:val="003541BA"/>
    <w:rsid w:val="003A6067"/>
    <w:rsid w:val="003A6DD8"/>
    <w:rsid w:val="00412D09"/>
    <w:rsid w:val="00420C7C"/>
    <w:rsid w:val="004631A3"/>
    <w:rsid w:val="00470681"/>
    <w:rsid w:val="004736F5"/>
    <w:rsid w:val="004A6A92"/>
    <w:rsid w:val="004F6F3A"/>
    <w:rsid w:val="0050188B"/>
    <w:rsid w:val="00521627"/>
    <w:rsid w:val="0053632A"/>
    <w:rsid w:val="005D60D3"/>
    <w:rsid w:val="00614286"/>
    <w:rsid w:val="0066429D"/>
    <w:rsid w:val="0067464E"/>
    <w:rsid w:val="006B4031"/>
    <w:rsid w:val="006F6555"/>
    <w:rsid w:val="00770DE0"/>
    <w:rsid w:val="00780684"/>
    <w:rsid w:val="007B2B57"/>
    <w:rsid w:val="007B3182"/>
    <w:rsid w:val="007F31DC"/>
    <w:rsid w:val="007F7D72"/>
    <w:rsid w:val="00825964"/>
    <w:rsid w:val="008D7C51"/>
    <w:rsid w:val="008F5BE8"/>
    <w:rsid w:val="009A59DD"/>
    <w:rsid w:val="009D5785"/>
    <w:rsid w:val="009E5A6A"/>
    <w:rsid w:val="009E6A5E"/>
    <w:rsid w:val="00A044A1"/>
    <w:rsid w:val="00A23A8B"/>
    <w:rsid w:val="00B05A61"/>
    <w:rsid w:val="00B800E3"/>
    <w:rsid w:val="00BA0F12"/>
    <w:rsid w:val="00BF0E1B"/>
    <w:rsid w:val="00C54015"/>
    <w:rsid w:val="00C96EA8"/>
    <w:rsid w:val="00CA215B"/>
    <w:rsid w:val="00CC4B08"/>
    <w:rsid w:val="00D161BA"/>
    <w:rsid w:val="00D470EA"/>
    <w:rsid w:val="00DE5951"/>
    <w:rsid w:val="00E05F0C"/>
    <w:rsid w:val="00E416B3"/>
    <w:rsid w:val="00EA02AE"/>
    <w:rsid w:val="00ED6F6E"/>
    <w:rsid w:val="00EE0A28"/>
    <w:rsid w:val="00EF497A"/>
    <w:rsid w:val="00EF6543"/>
    <w:rsid w:val="00F35136"/>
    <w:rsid w:val="00FC2123"/>
    <w:rsid w:val="00FC2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C74135"/>
  <w15:docId w15:val="{7CADBF17-07AC-4553-AC78-681F94425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C51"/>
  </w:style>
  <w:style w:type="paragraph" w:styleId="Heading1">
    <w:name w:val="heading 1"/>
    <w:basedOn w:val="Normal"/>
    <w:next w:val="Normal"/>
    <w:link w:val="Heading1Char"/>
    <w:uiPriority w:val="9"/>
    <w:qFormat/>
    <w:rsid w:val="008D7C5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7C5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7C5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7C5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C5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7C5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7C5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7C5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7C5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7C5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D7C5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7C5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7C5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C5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7C5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7C5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7C5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7C5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7C5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7C51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7C5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7C5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D7C51"/>
    <w:rPr>
      <w:b/>
      <w:bCs/>
    </w:rPr>
  </w:style>
  <w:style w:type="character" w:styleId="Emphasis">
    <w:name w:val="Emphasis"/>
    <w:uiPriority w:val="20"/>
    <w:qFormat/>
    <w:rsid w:val="008D7C5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8D7C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D7C5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D7C51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D7C5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7C5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7C51"/>
    <w:rPr>
      <w:b/>
      <w:bCs/>
      <w:i/>
      <w:iCs/>
    </w:rPr>
  </w:style>
  <w:style w:type="character" w:styleId="SubtleEmphasis">
    <w:name w:val="Subtle Emphasis"/>
    <w:uiPriority w:val="19"/>
    <w:qFormat/>
    <w:rsid w:val="008D7C51"/>
    <w:rPr>
      <w:i/>
      <w:iCs/>
    </w:rPr>
  </w:style>
  <w:style w:type="character" w:styleId="IntenseEmphasis">
    <w:name w:val="Intense Emphasis"/>
    <w:uiPriority w:val="21"/>
    <w:qFormat/>
    <w:rsid w:val="008D7C51"/>
    <w:rPr>
      <w:b/>
      <w:bCs/>
    </w:rPr>
  </w:style>
  <w:style w:type="character" w:styleId="SubtleReference">
    <w:name w:val="Subtle Reference"/>
    <w:uiPriority w:val="31"/>
    <w:qFormat/>
    <w:rsid w:val="008D7C51"/>
    <w:rPr>
      <w:smallCaps/>
    </w:rPr>
  </w:style>
  <w:style w:type="character" w:styleId="IntenseReference">
    <w:name w:val="Intense Reference"/>
    <w:uiPriority w:val="32"/>
    <w:qFormat/>
    <w:rsid w:val="008D7C51"/>
    <w:rPr>
      <w:smallCaps/>
      <w:spacing w:val="5"/>
      <w:u w:val="single"/>
    </w:rPr>
  </w:style>
  <w:style w:type="character" w:styleId="BookTitle">
    <w:name w:val="Book Title"/>
    <w:uiPriority w:val="33"/>
    <w:qFormat/>
    <w:rsid w:val="008D7C5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7C5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4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4A1"/>
  </w:style>
  <w:style w:type="paragraph" w:styleId="Footer">
    <w:name w:val="footer"/>
    <w:basedOn w:val="Normal"/>
    <w:link w:val="FooterChar"/>
    <w:uiPriority w:val="99"/>
    <w:unhideWhenUsed/>
    <w:rsid w:val="00A04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4A1"/>
  </w:style>
  <w:style w:type="paragraph" w:styleId="BalloonText">
    <w:name w:val="Balloon Text"/>
    <w:basedOn w:val="Normal"/>
    <w:link w:val="BalloonTextChar"/>
    <w:uiPriority w:val="99"/>
    <w:semiHidden/>
    <w:unhideWhenUsed/>
    <w:rsid w:val="00A04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4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044A1"/>
    <w:rPr>
      <w:color w:val="808080"/>
    </w:rPr>
  </w:style>
  <w:style w:type="table" w:styleId="TableGrid">
    <w:name w:val="Table Grid"/>
    <w:basedOn w:val="TableNormal"/>
    <w:uiPriority w:val="59"/>
    <w:rsid w:val="00614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1428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1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mposit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4D10CD-9B2B-44DD-96D7-1FF3C4D4A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1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e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Miller</dc:creator>
  <cp:lastModifiedBy>Emma Walters</cp:lastModifiedBy>
  <cp:revision>25</cp:revision>
  <dcterms:created xsi:type="dcterms:W3CDTF">2014-12-08T02:31:00Z</dcterms:created>
  <dcterms:modified xsi:type="dcterms:W3CDTF">2023-04-26T10:31:00Z</dcterms:modified>
</cp:coreProperties>
</file>